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ฐมนิเทศ-การเปลี่ยนแปลงในวัยรุ่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 เคารพในระดับชะ้น มัธยมศึกษาปีที่ 2 รู้นี่ยกมือตอบได้เลย แล้วครูจะมีคะแนนพิเศษให้งานทัศนศิเพราะเรายังไม่เริ่มเรียนกัน แล้วเราจะรู้หลังจากนี้มีลักษณะอย่างไร งานทัศนศิลป์นะเพื่อนส่งไมย์ให้แล้วขยันตอบมาก // เป็นภาพวาดครับ ใช่ไหม แล้วก็ทางนู้นบอกว่าเป็นภาพวาดเป็นอย่างไร ดีขึ้นใช่ไหม เวลาเห็นภาพงานทัศนศิลป์มันขึ้นอยู่กับภายในจิตใจเรา ใช่ไหมเราจะต้องเรียนรู้เรื่องอะไรบ้าง2. มีทักษะในการจำแนกได้เรียนรู้จุดประสงค์แล้วนะ3 รูปแบบนะครับ ทีนี้ 3 รูปแบบนี่มีอะไรบ้างนักเรียนช่วยกันคิดนะ ในกลุ่มมีอยู่ 6-7วาดภาพสักหนึ่งภาพ วาดภาพหนึ่งภาพนะครับ มากที่สุดโดยใช้หลักในทัศนธาตุเพื่อนบอกว่าเป็นรูปในโทรศัพท์การวาดภาพแบบตัดทอนอย่างเช่น เพื่อนบอกภาพล้อเรียนเพื่อนบอกมาแล้วภาพล้อเรียน ในความสมส่วนของรูปภาพแล้วก็ให้ความเข้าใจง่ายและรวดเร็วตามความรู้สึกเป็นอย่างไรต่อไปความรู้สึกวาดตามเรื่องราวมากถ้าเราจะวาดภาพที่ออกแนวสีเหลือง อันนี้ คือ ตามความรุ้สึกถ้าเรารู้สึกโกรธใช่ไหมครับ ที่นี้การสร้างงานก็เอาสีมาปาใส่กำแพงก็ไปแสดงอยุ่ที่สีบนฝาผนังครูให้ดูแค่ภาพกรรชัย กรรชัยพร้อมแล้วตอบได้เลยมีความรู้สึกคล้ายครึงของจริงมากสว่างใช่ไหมแล้วลักษณะของภาพนี่ทำให้ภาพนี้เกิดความสง่างามมีคนบอกว่า// เ)้นรูปปั้นครับ รูปปั้นลอยตัวเพื่อนบอกว่าป้าอิน ใช่หรือเปล่าไม่รู้เป็นผู้หญิงสูงอายุนะ เป็นผู้หญิงสูงอายุเมื่อกี้เพื่อนพูดอยู่วา คำนึงหรือว่าจะเป็นลายของเส้นผมภาพแรกนะครับ ปรบมือให้เพื่อนด้วยนะครับ ลงตัวใช่หรือเปล่านะครับ แล้วก็เรื่องของความกลมกลืนเป็นผลงานของศิลปินชื่อว่าแม่มีต่อลูก อันนี้ คือ ความรู้สึกของเพื่อนที่เห็นนะนักเรียนปลายทางนะครับ ก็ลองดูผลงานชิ้นนี้เป็นผลงาน ปฏิมาหน้าตาและดูหน้ารูปแบบตามความรู้สึกเมื่อกี้ใครพูดน่ากลัวค่ะ // รู้สึกมืด ๆ แล้วก็น่ากลัวเพื่อนบอกว่ารูปแบบตามความรู้สึกนะเพื่อให้เกิดความรุ้สึกเคลื่อนไหวด้านปฏิมากรรมยืนได้เลย ส่งไมย์ให้เพื่อนรู้สึกอย่างไรกับภาพนี้โดยมีสีดำและการใช้โครงเพื่อนบอกว่าความหนารวมถึงวัสดุที่ใช้ทำเพื่อนอบกเส้นตรง ทำไมต้องใช้เส้นตรงของเส้นตรง เส้นจริง ให้ความแข้งแรงทนทานกิจกรรมที่ 1.1 นะครับ ครูจะมีเวลาให้ก็เตรียมตัวที่จะนำเสนอหน้าชั้นได้เรียนรู้ไปเมื่อตะกี้ แล้วก็ให้นักเรียนตกแต่งสี 1 แก้วแล้วก็กระดาษ 1 แผ่นแนวนอนก็ได้นะครับ แนวตั้งหรือแนวนอนก็ได้15 ถึง 20 นาทีนะครับอันนี้ขยับได้เลย ไปยืนตรงนู้นได้เลยแบบ …แบ่งได้เลยนี่ อันนี้แบบเหมือนจริงต้องอธิบายทั้ง 2 แบบ แบบกิจกรรมกับแบบปฏิมากรรมคือ ลูกจะได้ความคิดที่หลากหลายขึ้นอย่าให้มันมีพื้นที่ว่างนะครับ แล้วก็ถือผลงานนี่ 1 คน หรือ 2 คนก็ได้ตรวจทานความเรียบร้องความถูกต้องมีลักษณะอย่างไรหัวข้อนี่นะตรมความรู้สึกเน้นกลุ่มนี้สวยเดี่ยวพอหมด 3 นาทีนี้ทุกกลุ่มนั่งให้เรีนบร้อยเรียบร้องแล้วนั่ง ครูจะให้คะแนนเป็นกลุ่ม ๆเก็บอุปกรณ์บนโต๊ะให้เรียบร้อยนะครับ กลุ่ม 1 ก่อนเดี๋ยวออกมานำเสนอหน้าห้องหมายถึงการที่วาดหรือเขียนตามรูปที่เราเห็นค่ะในรูปแบบตัดทอนหรือว่าบิดเบือนความเป็นจริงเวลาโกรธก็ใส่สีแดงหรือถ้ามีความสุขก็ใส่สีเขียนกลุ่ม 2 แรกจะเ)็นรูปแบบเหมือนจริงค่ะ คือ รูปจริงที่นำมาดัดแปลงเล็กน้อยค่ะเป็นสีที่ดูแรงหน่อยค่ะ // ปรบมือให้เพื่อนหน่อยกลุ่ม 5 เตรียมตัว กลุ่ม 6 สุดท้ายเตรียมตัวนะครับ ในรูปแบบของงานทัศนศิลป์ดังที่ตาเห็นค่ะ แล้วก็รูปบบตัดทอนค่ะของศิลปินค่ะก็คือหมายถึงการสร้างงานที่เหมือนจริงที่ปรากฏในธรรมชาติคือ รูปแบบตามความรู้สึก ก็คือการสร้างงานศิลปะไม่มีรูปแบบสีสันสวยงามนะที่ถูกต้องโดยเน้นพื้นหลังของภาพทำให้ภาพดูมีวคามเคลื่อนไหวโดยจะให้ความสำคัญกับรูปแบบที่เหมือนจริงน้อยลงเป็นจิตกรรมที่ทำตามความรู้สึกของตนเองปรบมือให้เพื่อนด้วยครับ กลุ่มสุดท้ายมาเลยแบบเหมือนจริงนะครั บก็คือรูปแบบที่สร้างเหมือนจริงตามธรรมชาติครับ แต่ยังมีเคร้าโครงที่เหมือนจริงอยู่ครับต่าง ๆ ครับ แต่จะใช้เป็นลายเส้นรูปทรงอิสละถ้าเป็นรุปภาพที่ให้ความน่ากลัวก็จะใช้โทนสีที่ปรบมือให้กับตัวเองด้วยแต่ละกลุ่มนี่มีเอกลักษณ์เฉพาะตัวเองนะมันช่วยอะไรนักเรียน ช่วยหใ้นักเรียนกล้าแสดงออกซึ่งมาจากหลาย ๆ คนนะเลื่อยๆ นะครับ ทีนี้สุดท้ายบุคคลสำคัญของศิลปะนักเรียนเดี๋ยวท่านผู้นี้เสียชีวิตแล้วยืนยาว ชีวิตสั้นนี่ คือ อะไรนะครับ สำหรับชั่วโมงนี้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สุขศึกษา ปฐมนิเทศ-การเปลี่ยนแปลงในวัยรุ่น</dc:title>
  <dc:creator/>
  <cp:keywords/>
  <dcterms:created xsi:type="dcterms:W3CDTF">2021-03-23T09:14:45Z</dcterms:created>
  <dcterms:modified xsi:type="dcterms:W3CDTF">2021-03-23T09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ธันวาคม 2563 เวลา 09.10 น.</vt:lpwstr>
  </property>
  <property fmtid="{D5CDD505-2E9C-101B-9397-08002B2CF9AE}" pid="3" name="subtitle">
    <vt:lpwstr/>
  </property>
</Properties>
</file>